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70F16" w:rsidRDefault="00BF534C">
      <w:pPr>
        <w:pStyle w:val="Compact"/>
      </w:pPr>
      <w:r>
        <w:rPr>
          <w:noProof/>
          <w:lang w:val="en-GB" w:eastAsia="en-GB"/>
        </w:rPr>
        <w:drawing>
          <wp:inline distT="0" distB="0" distL="0" distR="0">
            <wp:extent cx="5334000" cy="1552787"/>
            <wp:effectExtent l="0" t="0" r="0" b="0"/>
            <wp:docPr id="1" name="Picture" descr="flying ba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Norfolk%20Bat%20Survey2015\SonoChiro\Summary\headerpic5.jp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2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70F16" w:rsidRDefault="00BF534C">
      <w:pPr>
        <w:pStyle w:val="Heading1"/>
      </w:pPr>
      <w:bookmarkStart w:id="0" w:name="norfolk-bat-survey"/>
      <w:bookmarkEnd w:id="0"/>
      <w:r>
        <w:t>NORFOLK BAT SURVEY</w:t>
      </w:r>
    </w:p>
    <w:p w:rsidR="00B70F16" w:rsidRDefault="00BF534C">
      <w:pPr>
        <w:pStyle w:val="Heading2"/>
      </w:pPr>
      <w:bookmarkStart w:id="1" w:name="tm0278"/>
      <w:bookmarkEnd w:id="1"/>
      <w:r>
        <w:t>TM0278</w:t>
      </w:r>
    </w:p>
    <w:p w:rsidR="00B70F16" w:rsidRDefault="00BF534C">
      <w:r>
        <w:t>Summary: the numbers relate to the number of bat passes rather than necessarily the number of bats.</w:t>
      </w:r>
    </w:p>
    <w:p w:rsidR="00B70F16" w:rsidRDefault="00BF534C">
      <w:r>
        <w:t>Bat species = where there is insufficient information to assign the recording to a species or bat family—normally where there is too much noise to pull out a reliable signal or limited acoustic information.</w:t>
      </w:r>
    </w:p>
    <w:p w:rsidR="00B70F16" w:rsidRDefault="00BF534C">
      <w:r>
        <w:rPr>
          <w:i/>
        </w:rPr>
        <w:t>Pipistrelle</w:t>
      </w:r>
      <w:r>
        <w:t xml:space="preserve"> species = this is where the recording</w:t>
      </w:r>
      <w:r>
        <w:t xml:space="preserve"> belongs to the genus </w:t>
      </w:r>
      <w:r>
        <w:rPr>
          <w:i/>
        </w:rPr>
        <w:t>Pipistrellus</w:t>
      </w:r>
      <w:r>
        <w:t>, but species identification is not possible.</w:t>
      </w:r>
    </w:p>
    <w:p w:rsidR="00B70F16" w:rsidRDefault="00BF534C">
      <w:r>
        <w:rPr>
          <w:i/>
        </w:rPr>
        <w:t>Myotis</w:t>
      </w:r>
      <w:r>
        <w:t xml:space="preserve"> species = this is where the recording belongs to the genus </w:t>
      </w:r>
      <w:r>
        <w:rPr>
          <w:i/>
        </w:rPr>
        <w:t>Myotis</w:t>
      </w:r>
      <w:r>
        <w:t>, which in Norfolk includes Natterer’s, Daubenton’s, Whiskered and Brandt’s.</w:t>
      </w:r>
    </w:p>
    <w:p w:rsidR="00CF0AD9" w:rsidRDefault="00CF0AD9" w:rsidP="00CF0AD9">
      <w:pPr>
        <w:pStyle w:val="Heading3"/>
      </w:pPr>
      <w:bookmarkStart w:id="2" w:name="june"/>
      <w:bookmarkEnd w:id="2"/>
      <w:r>
        <w:t>6 June</w:t>
      </w:r>
    </w:p>
    <w:p w:rsidR="00CF0AD9" w:rsidRDefault="00CF0AD9" w:rsidP="00CF0AD9">
      <w:r>
        <w:t xml:space="preserve">1 </w:t>
      </w:r>
      <w:proofErr w:type="spellStart"/>
      <w:r>
        <w:t>Barbastelle</w:t>
      </w:r>
      <w:proofErr w:type="spellEnd"/>
      <w:r>
        <w:br/>
        <w:t>2 Brown long-eared bat</w:t>
      </w:r>
      <w:r>
        <w:br/>
        <w:t xml:space="preserve">54 Common </w:t>
      </w:r>
      <w:proofErr w:type="spellStart"/>
      <w:r>
        <w:t>pipistrelle</w:t>
      </w:r>
      <w:proofErr w:type="spellEnd"/>
      <w:r>
        <w:br/>
        <w:t xml:space="preserve">2 </w:t>
      </w:r>
      <w:proofErr w:type="spellStart"/>
      <w:r>
        <w:t>Leisler’s</w:t>
      </w:r>
      <w:proofErr w:type="spellEnd"/>
      <w:r>
        <w:br/>
        <w:t xml:space="preserve">11 </w:t>
      </w:r>
      <w:proofErr w:type="spellStart"/>
      <w:r>
        <w:rPr>
          <w:i/>
        </w:rPr>
        <w:t>Myotis</w:t>
      </w:r>
      <w:proofErr w:type="spellEnd"/>
      <w:r>
        <w:t xml:space="preserve"> species</w:t>
      </w:r>
      <w:r>
        <w:br/>
        <w:t xml:space="preserve">2 </w:t>
      </w:r>
      <w:proofErr w:type="spellStart"/>
      <w:r>
        <w:t>Noctule</w:t>
      </w:r>
      <w:proofErr w:type="spellEnd"/>
      <w:r>
        <w:br/>
        <w:t xml:space="preserve">1 </w:t>
      </w:r>
      <w:proofErr w:type="spellStart"/>
      <w:r>
        <w:t>Noctule</w:t>
      </w:r>
      <w:proofErr w:type="spellEnd"/>
      <w:r>
        <w:t xml:space="preserve"> </w:t>
      </w:r>
      <w:proofErr w:type="spellStart"/>
      <w:r>
        <w:t>Serotine</w:t>
      </w:r>
      <w:proofErr w:type="spellEnd"/>
      <w:r>
        <w:t xml:space="preserve"> or </w:t>
      </w:r>
      <w:proofErr w:type="spellStart"/>
      <w:r>
        <w:t>Leisler’s</w:t>
      </w:r>
      <w:proofErr w:type="spellEnd"/>
      <w:r>
        <w:br/>
        <w:t xml:space="preserve">24 </w:t>
      </w:r>
      <w:proofErr w:type="spellStart"/>
      <w:r>
        <w:t>Pipistrelle</w:t>
      </w:r>
      <w:proofErr w:type="spellEnd"/>
      <w:r>
        <w:t xml:space="preserve"> species</w:t>
      </w:r>
      <w:r>
        <w:br/>
        <w:t xml:space="preserve">129 Soprano </w:t>
      </w:r>
      <w:proofErr w:type="spellStart"/>
      <w:r>
        <w:t>pipistrelle</w:t>
      </w:r>
      <w:proofErr w:type="spellEnd"/>
      <w:r>
        <w:br/>
        <w:t>1 Whiskered / Brandt’s - low confidence</w:t>
      </w:r>
    </w:p>
    <w:p w:rsidR="00B70F16" w:rsidRDefault="00BF534C">
      <w:pPr>
        <w:pStyle w:val="Heading3"/>
      </w:pPr>
      <w:r>
        <w:t>17 June</w:t>
      </w:r>
    </w:p>
    <w:p w:rsidR="00B70F16" w:rsidRDefault="00BF534C">
      <w:r>
        <w:t>1 Barbastelle</w:t>
      </w:r>
      <w:r>
        <w:br/>
        <w:t>96 Co</w:t>
      </w:r>
      <w:r>
        <w:t>mmon pipistrelle</w:t>
      </w:r>
      <w:r>
        <w:br/>
        <w:t>1 Leisler’s</w:t>
      </w:r>
      <w:r>
        <w:br/>
        <w:t xml:space="preserve">12 </w:t>
      </w:r>
      <w:r>
        <w:rPr>
          <w:i/>
        </w:rPr>
        <w:t>Myotis</w:t>
      </w:r>
      <w:r>
        <w:t xml:space="preserve"> species</w:t>
      </w:r>
      <w:r>
        <w:br/>
      </w:r>
      <w:r>
        <w:lastRenderedPageBreak/>
        <w:t>2 Noctule</w:t>
      </w:r>
      <w:r>
        <w:br/>
        <w:t>1 Noctule Serotine or Leisler’s</w:t>
      </w:r>
      <w:r>
        <w:br/>
        <w:t>18 Pipistrelle species</w:t>
      </w:r>
      <w:r>
        <w:br/>
        <w:t>1 Sero</w:t>
      </w:r>
      <w:bookmarkStart w:id="3" w:name="_GoBack"/>
      <w:bookmarkEnd w:id="3"/>
      <w:r>
        <w:t>tine</w:t>
      </w:r>
      <w:r>
        <w:br/>
        <w:t>131 Soprano pipistrelle</w:t>
      </w:r>
    </w:p>
    <w:p w:rsidR="00B70F16" w:rsidRDefault="00BF534C">
      <w:pPr>
        <w:pStyle w:val="Heading3"/>
      </w:pPr>
      <w:bookmarkStart w:id="4" w:name="june-1"/>
      <w:bookmarkEnd w:id="4"/>
      <w:r>
        <w:t>26 June</w:t>
      </w:r>
    </w:p>
    <w:p w:rsidR="00B70F16" w:rsidRDefault="00BF534C">
      <w:r>
        <w:t>2 Barbastelle</w:t>
      </w:r>
      <w:r>
        <w:br/>
        <w:t>10 Common pipistrelle</w:t>
      </w:r>
      <w:r>
        <w:br/>
        <w:t xml:space="preserve">3 </w:t>
      </w:r>
      <w:r>
        <w:rPr>
          <w:i/>
        </w:rPr>
        <w:t>Myotis</w:t>
      </w:r>
      <w:r>
        <w:t xml:space="preserve"> species</w:t>
      </w:r>
      <w:r>
        <w:br/>
        <w:t>3 Pipistrelle species</w:t>
      </w:r>
      <w:r>
        <w:br/>
        <w:t>1 Serotine</w:t>
      </w:r>
      <w:r>
        <w:br/>
        <w:t>19 Soprano pipi</w:t>
      </w:r>
      <w:r>
        <w:t>strelle</w:t>
      </w:r>
    </w:p>
    <w:p w:rsidR="00B70F16" w:rsidRDefault="00BF534C">
      <w:pPr>
        <w:pStyle w:val="Heading2"/>
      </w:pPr>
      <w:bookmarkStart w:id="5" w:name="june-2"/>
      <w:bookmarkStart w:id="6" w:name="example-species-plots"/>
      <w:bookmarkEnd w:id="5"/>
      <w:bookmarkEnd w:id="6"/>
      <w:r>
        <w:t>Example species plots</w:t>
      </w:r>
    </w:p>
    <w:p w:rsidR="00B70F16" w:rsidRDefault="00BF534C">
      <w:pPr>
        <w:pStyle w:val="Heading3"/>
      </w:pPr>
      <w:bookmarkStart w:id="7" w:name="barbastelle"/>
      <w:bookmarkEnd w:id="7"/>
      <w:r>
        <w:t>B</w:t>
      </w:r>
      <w:r>
        <w:t>arbastelle</w:t>
      </w:r>
    </w:p>
    <w:p w:rsidR="00B70F16" w:rsidRDefault="00BF534C">
      <w:pPr>
        <w:pStyle w:val="Compact"/>
      </w:pPr>
      <w:r>
        <w:rPr>
          <w:noProof/>
          <w:lang w:val="en-GB" w:eastAsia="en-GB"/>
        </w:rPr>
        <w:drawing>
          <wp:inline distT="0" distB="0" distL="0" distR="0">
            <wp:extent cx="5334000" cy="3095958"/>
            <wp:effectExtent l="0" t="0" r="0" b="0"/>
            <wp:docPr id="2" name="Picture" descr="Barbastel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Norfolk%20Bat%20Survey2015\SonoChiro\Summary\Barbastelle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5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70F16" w:rsidRDefault="00BF534C">
      <w:pPr>
        <w:pStyle w:val="Heading3"/>
      </w:pPr>
      <w:bookmarkStart w:id="8" w:name="brown-long-eared-batsweeping-down-to-abo"/>
      <w:bookmarkEnd w:id="8"/>
      <w:r>
        <w:lastRenderedPageBreak/>
        <w:t>Brown long-eared bat—sweeping down to about 25 kHz</w:t>
      </w:r>
    </w:p>
    <w:p w:rsidR="00B70F16" w:rsidRDefault="00BF534C">
      <w:pPr>
        <w:pStyle w:val="Compact"/>
      </w:pPr>
      <w:r>
        <w:rPr>
          <w:noProof/>
          <w:lang w:val="en-GB" w:eastAsia="en-GB"/>
        </w:rPr>
        <w:drawing>
          <wp:inline distT="0" distB="0" distL="0" distR="0">
            <wp:extent cx="5334000" cy="3095958"/>
            <wp:effectExtent l="0" t="0" r="0" b="0"/>
            <wp:docPr id="3" name="Picture" descr="Brown long-eared bat---sweeping down to about 25 kHz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Norfolk%20Bat%20Survey2015\SonoChiro\Summary\Brown_long-eared_bat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5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70F16" w:rsidRDefault="00BF534C">
      <w:pPr>
        <w:pStyle w:val="Heading3"/>
      </w:pPr>
      <w:bookmarkStart w:id="9" w:name="common-pipistrellepeak-frequency-about-4"/>
      <w:bookmarkEnd w:id="9"/>
      <w:r>
        <w:t>Common pipistrelle—peak frequency about 45 kHz</w:t>
      </w:r>
    </w:p>
    <w:p w:rsidR="00B70F16" w:rsidRDefault="00BF534C">
      <w:pPr>
        <w:pStyle w:val="Compact"/>
      </w:pPr>
      <w:r>
        <w:rPr>
          <w:noProof/>
          <w:lang w:val="en-GB" w:eastAsia="en-GB"/>
        </w:rPr>
        <w:drawing>
          <wp:inline distT="0" distB="0" distL="0" distR="0">
            <wp:extent cx="5334000" cy="3095958"/>
            <wp:effectExtent l="0" t="0" r="0" b="0"/>
            <wp:docPr id="4" name="Picture" descr="Common pipistrelle---peak frequency about 45 kHz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Norfolk%20Bat%20Survey2015\SonoChiro\Summary\Common_pipistrelle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5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70F16" w:rsidRDefault="00BF534C">
      <w:pPr>
        <w:pStyle w:val="Heading3"/>
      </w:pPr>
      <w:bookmarkStart w:id="10" w:name="leislers"/>
      <w:bookmarkEnd w:id="10"/>
      <w:r>
        <w:lastRenderedPageBreak/>
        <w:t>Leisler’s</w:t>
      </w:r>
    </w:p>
    <w:p w:rsidR="00B70F16" w:rsidRDefault="00BF534C">
      <w:pPr>
        <w:pStyle w:val="Compact"/>
      </w:pPr>
      <w:r>
        <w:rPr>
          <w:noProof/>
          <w:lang w:val="en-GB" w:eastAsia="en-GB"/>
        </w:rPr>
        <w:drawing>
          <wp:inline distT="0" distB="0" distL="0" distR="0">
            <wp:extent cx="5334000" cy="3046224"/>
            <wp:effectExtent l="0" t="0" r="0" b="0"/>
            <wp:docPr id="5" name="Picture" descr="Leisler'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Norfolk%20Bat%20Survey2015\SonoChiro\Summary\Leislers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6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70F16" w:rsidRDefault="00BF534C">
      <w:pPr>
        <w:pStyle w:val="Heading3"/>
      </w:pPr>
      <w:bookmarkStart w:id="11" w:name="myotis-specieslong-sweeping-calls-dauben"/>
      <w:bookmarkEnd w:id="11"/>
      <w:r>
        <w:rPr>
          <w:i/>
        </w:rPr>
        <w:t>Myotis</w:t>
      </w:r>
      <w:r>
        <w:t xml:space="preserve"> species—long sweeping calls (Daubenton’s shown below)</w:t>
      </w:r>
    </w:p>
    <w:p w:rsidR="00B70F16" w:rsidRDefault="00BF534C">
      <w:pPr>
        <w:pStyle w:val="Compact"/>
      </w:pPr>
      <w:r>
        <w:rPr>
          <w:noProof/>
          <w:lang w:val="en-GB" w:eastAsia="en-GB"/>
        </w:rPr>
        <w:drawing>
          <wp:inline distT="0" distB="0" distL="0" distR="0">
            <wp:extent cx="5334000" cy="3046224"/>
            <wp:effectExtent l="0" t="0" r="0" b="0"/>
            <wp:docPr id="6" name="Picture" descr="*Myotis* species---long sweeping calls (Daubenton's shown below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Norfolk%20Bat%20Survey2015\SonoChiro\Summary\Myotis_species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6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70F16" w:rsidRDefault="00BF534C">
      <w:pPr>
        <w:pStyle w:val="Heading3"/>
      </w:pPr>
      <w:bookmarkStart w:id="12" w:name="noctule"/>
      <w:bookmarkEnd w:id="12"/>
      <w:r>
        <w:lastRenderedPageBreak/>
        <w:t>Noctule</w:t>
      </w:r>
    </w:p>
    <w:p w:rsidR="00B70F16" w:rsidRDefault="00BF534C">
      <w:pPr>
        <w:pStyle w:val="Compact"/>
      </w:pPr>
      <w:r>
        <w:rPr>
          <w:noProof/>
          <w:lang w:val="en-GB" w:eastAsia="en-GB"/>
        </w:rPr>
        <w:drawing>
          <wp:inline distT="0" distB="0" distL="0" distR="0">
            <wp:extent cx="5334000" cy="3095958"/>
            <wp:effectExtent l="0" t="0" r="0" b="0"/>
            <wp:docPr id="7" name="Picture" descr="Noctu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Norfolk%20Bat%20Survey2015\SonoChiro\Summary\Noctule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5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70F16" w:rsidRDefault="00BF534C">
      <w:pPr>
        <w:pStyle w:val="Heading3"/>
      </w:pPr>
      <w:bookmarkStart w:id="13" w:name="serotine-fewer-than-30-records-year-subm"/>
      <w:bookmarkEnd w:id="13"/>
      <w:r>
        <w:t>Serotine : fewer than 30 records / year submitted to NBI</w:t>
      </w:r>
      <w:r>
        <w:t>S (local records centre)</w:t>
      </w:r>
    </w:p>
    <w:p w:rsidR="00B70F16" w:rsidRDefault="00BF534C">
      <w:pPr>
        <w:pStyle w:val="Compact"/>
      </w:pPr>
      <w:r>
        <w:rPr>
          <w:noProof/>
          <w:lang w:val="en-GB" w:eastAsia="en-GB"/>
        </w:rPr>
        <w:drawing>
          <wp:inline distT="0" distB="0" distL="0" distR="0">
            <wp:extent cx="5334000" cy="3095958"/>
            <wp:effectExtent l="0" t="0" r="0" b="0"/>
            <wp:docPr id="8" name="Picture" descr="Serotine : fewer than 30 records / year submitted to NBIS (local records centre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Norfolk%20Bat%20Survey2015\SonoChiro\Summary\Serotine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5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70F16" w:rsidRDefault="00BF534C">
      <w:pPr>
        <w:pStyle w:val="Heading3"/>
      </w:pPr>
      <w:bookmarkStart w:id="14" w:name="soprano-pipistrellepeak-frequency-about-"/>
      <w:bookmarkEnd w:id="14"/>
      <w:r>
        <w:lastRenderedPageBreak/>
        <w:t>Soprano pipistrelle—peak frequency about 55 kHz</w:t>
      </w:r>
    </w:p>
    <w:p w:rsidR="00B70F16" w:rsidRDefault="00BF534C">
      <w:pPr>
        <w:pStyle w:val="Compact"/>
      </w:pPr>
      <w:r>
        <w:rPr>
          <w:noProof/>
          <w:lang w:val="en-GB" w:eastAsia="en-GB"/>
        </w:rPr>
        <w:drawing>
          <wp:inline distT="0" distB="0" distL="0" distR="0">
            <wp:extent cx="5334000" cy="3095958"/>
            <wp:effectExtent l="0" t="0" r="0" b="0"/>
            <wp:docPr id="9" name="Picture" descr="Soprano pipistrelle---peak frequency about 55 kHz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Norfolk%20Bat%20Survey2015\SonoChiro\Summary\Soprano_pipistrelle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5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70F16" w:rsidRDefault="00BF534C">
      <w:r>
        <w:t>Dr Stuart Newson</w:t>
      </w:r>
      <w:r>
        <w:br/>
        <w:t>BTO</w:t>
      </w:r>
      <w:r>
        <w:br/>
        <w:t>The Nunnery</w:t>
      </w:r>
      <w:r>
        <w:br/>
        <w:t>Thetford</w:t>
      </w:r>
      <w:r>
        <w:br/>
        <w:t>Norfolk</w:t>
      </w:r>
      <w:r>
        <w:br/>
        <w:t>IP24 2PU</w:t>
      </w:r>
    </w:p>
    <w:p w:rsidR="00B70F16" w:rsidRDefault="00BF534C">
      <w:r>
        <w:t xml:space="preserve">Email: </w:t>
      </w:r>
      <w:r>
        <w:rPr>
          <w:rStyle w:val="VerbatimChar"/>
        </w:rPr>
        <w:t>norfolkbatsurvey@gmail.com</w:t>
      </w:r>
    </w:p>
    <w:p w:rsidR="00B70F16" w:rsidRDefault="00BF534C">
      <w:r>
        <w:t xml:space="preserve">For more information on the above species and other species of bats found in the UK see </w:t>
      </w:r>
      <w:hyperlink r:id="rId15">
        <w:r>
          <w:rPr>
            <w:rStyle w:val="Link"/>
          </w:rPr>
          <w:t>http://www.bats.org.uk/pages/uk_bats.html</w:t>
        </w:r>
      </w:hyperlink>
    </w:p>
    <w:p w:rsidR="00B70F16" w:rsidRDefault="00BF534C">
      <w:pPr>
        <w:pStyle w:val="Heading2"/>
      </w:pPr>
      <w:bookmarkStart w:id="15" w:name="full-recordings"/>
      <w:bookmarkEnd w:id="15"/>
      <w:r>
        <w:t>Full recordings</w:t>
      </w:r>
    </w:p>
    <w:tbl>
      <w:tblPr>
        <w:tblW w:w="0" w:type="pct"/>
        <w:tblLook w:val="04A0" w:firstRow="1" w:lastRow="0" w:firstColumn="1" w:lastColumn="0" w:noHBand="0" w:noVBand="1"/>
      </w:tblPr>
      <w:tblGrid>
        <w:gridCol w:w="3033"/>
        <w:gridCol w:w="832"/>
        <w:gridCol w:w="2841"/>
        <w:gridCol w:w="796"/>
        <w:gridCol w:w="1298"/>
        <w:gridCol w:w="666"/>
      </w:tblGrid>
      <w:tr w:rsidR="00B70F1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File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i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peci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os_gri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recording_nigh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month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13250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1:32:50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13349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1:33:49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13606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1:36:0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13629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1:36:29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13713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1:37:13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13740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1:37:40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13748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1:37:4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13757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1:37:5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14020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1:40:20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14332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1:43:32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lastRenderedPageBreak/>
              <w:t>SURVEYTM0278_20150606_214351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1:43:51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14403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1:44:03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14628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1:46:2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14642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1:46:42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14917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1:49: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14929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1:49:29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14944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1:49:44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14958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1:49:5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Leisler’s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15008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1:50:0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15019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1:50:19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15037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1:50:3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15053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1:50:53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15108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1:51:0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15137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1:51:3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15148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1:51:4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15205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1:52:05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15218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1:52:1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15249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1:52:49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15</w:t>
            </w:r>
            <w:r>
              <w:rPr>
                <w:vertAlign w:val="superscript"/>
              </w:rPr>
              <w:t>259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1:52:59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15313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1:53:13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15324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1:53:24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15344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1:53:44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15354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1:53:54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15401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1:54:01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15418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1:54:1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15428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1:54:2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15443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1:54:43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15449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1:54:49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15502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1:55:02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15521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1:55:21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15533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1:55:33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15559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1:55:59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15605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1:56:05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15618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1:56:1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15635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1:56:35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15702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1:57:02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lastRenderedPageBreak/>
              <w:t>SURVEYTM0278_20150606_215716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1:57:1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15721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1:57:21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15728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1:57:2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15747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1:57:4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15817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1:58: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15933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1:59:33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20005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00:05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20012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00:12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20102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01:02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20117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01: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20133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01:33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20208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02:0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20224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02:24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20317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03: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20342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03:42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20352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03:52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20403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04:03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20415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04:15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20430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04:30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20531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05:31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20549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05:49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20602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06:02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20613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06:13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20</w:t>
            </w:r>
            <w:r>
              <w:rPr>
                <w:vertAlign w:val="superscript"/>
              </w:rPr>
              <w:t>627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06:2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20650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06:50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20700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07:00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20711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07:11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20717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07: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20727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07:2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20734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07:34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20813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08:13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20828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08:2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20854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08:54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20900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09:00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20909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09:09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20922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09:22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lastRenderedPageBreak/>
              <w:t>SURVEYTM0278_20150606_220932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09:32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20941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09:41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21047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10:4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21147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11:4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21253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12:53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21258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12:5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21310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13:10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21321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13:21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21326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13:2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21337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13:3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21418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14:1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21429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14:29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21439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14:39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21451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14:51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21501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15:01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21535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15:35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21542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15:42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21559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15:59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21735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17:35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21831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18:31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21952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19:52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22123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21:23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22146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21:4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22221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22:21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22237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22:3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22318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23:1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22333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23:33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22344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23:44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22422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24:22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22426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24:2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22436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24:3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22620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26:20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22647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26:4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22702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27:02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22806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28:0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22823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28:23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lastRenderedPageBreak/>
              <w:t>SURVEYTM0278_20150606_222830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28:30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22837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28:3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22930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29:30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23101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31:01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23118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31:1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23152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31:52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23240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32:40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23355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33:55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23624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36:24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23631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36:31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Noctu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23636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36:3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Noctu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23649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36:49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23702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37:02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23755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37:55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24301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43:01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24412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44:12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24505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45:05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24657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46:5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24711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47:11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24721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47:21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24801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48:01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25004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50:04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25117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51: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25248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52:4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25255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52:55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25307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53:0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25346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53:4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25626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56:2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25640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56:40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25825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58:25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30014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3:00:14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30108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3:01:0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30118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3:01:1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30136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3:01:3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30207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3:02:0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30228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3:02:2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lastRenderedPageBreak/>
              <w:t>SURVEYTM0278_20150606_230247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3:02:4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30258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3:02:5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30310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3:03:10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30408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3:04:0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30427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3:04:2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30445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3:04:45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30512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3:05:12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30527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3:05:2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30604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3:06:04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30616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3:06:1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30707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3:07:0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31153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3:11:53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31236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3:12:3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31249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3:12:49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31522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3:15:22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31556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3:15:5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31751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3:17:51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31854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3:18:54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32148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3:21:4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32614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3:26:14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32805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3:28:05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33006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3:30:0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33244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3:32:44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33452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3:34:52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33508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3:35:0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33615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3:36:15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33823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3:38:23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33852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3:38:52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33857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3:38:5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33917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3:39: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33939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3:39:39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Brown long-eared bat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34119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3:41:19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34124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3:41:24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34207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3:42:0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34413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3:44:13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34725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3:47:25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lastRenderedPageBreak/>
              <w:t>SURVEYTM0278_20150606_235324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3:53:24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6_235408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3:54:0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7_000221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0:02:21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7_000328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0:03:2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Brown long-eared bat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7_000412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0:04:12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7_000453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0:04:53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7_000655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0:06:55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7_000713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0:07:13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7_000720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0:07:20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7_000840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0:08:40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7_001050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0:10:50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7_001606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0:16:0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7_001702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0:17:02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7_001757.wa</w:t>
            </w:r>
            <w:r>
              <w:rPr>
                <w:vertAlign w:val="superscript"/>
              </w:rPr>
              <w:t>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0:17:5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7_003218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0:32:1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7_003444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0:34:44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7_003452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0:34:52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7_005945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0:59:45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7_010102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1:01:02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7_010430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1:04:30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Noctule Serotine or Leisler’s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7_011008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1:10:0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7_011143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1:11:43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Whiskered / Brandt’s - low confidenc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7_012048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1:20:4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7_012530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1:25:30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7_020744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2:07:44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Barbast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7_021232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2:12:32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7_024317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2:43: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7_024858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2:48:5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7_025631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2:56:31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7_025937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2:59:3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7_030234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3:02:34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Leisler’s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7_030825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3:08:25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7_031435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3:14:35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7_032609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3:26:09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7_033032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3:30:32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07_033526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3:35:2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lastRenderedPageBreak/>
              <w:t>SURVEYTM0278_20150607_033927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3:39:2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7_213259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1:32:59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7_213541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1:35:41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7_213615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1:36:15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7_213802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1:38:02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7_213832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1:38:32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7_213943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1:39:43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7_214046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1:40:4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7_214347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1:43:4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7_214404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1:44:04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7_214423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1:44:23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7_214446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1:44:4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7_214511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1:45:11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7_214539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1:45:39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7_214632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1:46:32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Leisler’s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7_214731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1:47:31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7_215843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1:58:43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7_220925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09:25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7_221321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13:21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7_221816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18:1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7_222711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27:11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7_223632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36:32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7_224227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42:2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7_224649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46:49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7_224658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46:5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7_</w:t>
            </w:r>
            <w:r>
              <w:rPr>
                <w:vertAlign w:val="superscript"/>
              </w:rPr>
              <w:t>225046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50:4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7_225300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53:00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7_225418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54:1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7_225911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59:11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7_230157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3:01:5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7_230328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3:03:2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7_230531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3:05:31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7_230543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3:05:43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7_230552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3:05:52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7_230836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3:08:3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7_230920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3:09:20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lastRenderedPageBreak/>
              <w:t>SURVEYTM0278_20150617_231029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3:10:29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Noctu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7_231035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3:10:35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Noctu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7_231821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3:18:21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7_232322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3:23:22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7_232749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3:27:49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7_233511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3:35:11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7_234045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3:40:45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7_234331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3:43:31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7_234848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3:48:4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7_235226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3:52:2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7_235251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3:52:51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7_235314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3:53:14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7_235326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3:53:2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7_235532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3:55:32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7_235543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3:55:43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7_235608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3:56:0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7_235614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3:56:14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7_235626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3:56:2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7_235752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3:57:52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7_235813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3:58:13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7_235951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3:59:51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00026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0:00:2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00051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0:00:51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00145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0:01:45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00203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0:02:03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00239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0:02:39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00305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0:03:05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00325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0:03:25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00341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0:03:41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00415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0:04:15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</w:t>
            </w:r>
            <w:r>
              <w:rPr>
                <w:vertAlign w:val="superscript"/>
              </w:rPr>
              <w:t>000438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0:04:3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00504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0:05:04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00525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0:05:25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00537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0:05:3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00554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0:05:54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00607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0:06:0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lastRenderedPageBreak/>
              <w:t>SURVEYTM0278_20150618_000621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0:06:21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00638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0:06:3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00652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0:06:52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00707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0:07:0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00740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0:07:40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00750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0:07:50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00801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0:08:01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00813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0:08:13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00834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0:08:34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00854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0:08:54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00923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0:09:23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00945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0:09:45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00951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0:09:51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00958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0:09:5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01013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0:10:13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01036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0:10:3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01106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0:11:0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01200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0:12:00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01221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0:12:21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01259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0:12:59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01306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0:13:0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01325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0:13:25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01337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0:13:3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01352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0:13:52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01405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0:14:05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01410</w:t>
            </w:r>
            <w:r>
              <w:rPr>
                <w:vertAlign w:val="superscript"/>
              </w:rPr>
              <w:t>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0:14:10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01418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0:14:1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01533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0:15:33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01601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0:16:01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01606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0:16:0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01656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0:16:5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01715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0:17:15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01757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0:17:5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01834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0:18:34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01840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0:18:40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01847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0:18:4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lastRenderedPageBreak/>
              <w:t>SURVEYTM0278_20150618_001919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0:19:19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01949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0:19:49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02033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0:20:33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02157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0:21:5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02730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0:27:30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02738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0:27:3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03443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0:34:43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03457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0:34:5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03511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0:35:11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03516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0:35:1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03531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0:35:31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03846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0:38:4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03937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0:39:3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03951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0:39:51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03955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0:39:55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04007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0:40:0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04135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0:41:35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04141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0:41:41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04235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0:42:35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04326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0:43:2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04517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0:45: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04551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0:45:51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04614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0:46:14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</w:t>
            </w:r>
            <w:r>
              <w:rPr>
                <w:vertAlign w:val="superscript"/>
              </w:rPr>
              <w:t>004637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0:46:3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04658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0:46:5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04715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0:47:15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04733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0:47:33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04902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0:49:02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erotin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05038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0:50:3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05258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0:52:5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05320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0:53:20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05336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0:53:3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05355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0:53:55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05528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0:55:2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05558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0:55:5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05652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0:56:52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lastRenderedPageBreak/>
              <w:t>SURVEYTM0278_20150618_005700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0:57:00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05824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0:58:24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05837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0:58:3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05918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0:59:1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05937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0:59:3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10008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1:00:0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10028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1:00:2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10045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1:00:45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10056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1:00:5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10130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1:01:30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10141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1:01:41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10200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1:02:00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10216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1:02:1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10222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1:02:22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10236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1:02:3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10245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1:02:45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10256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1:02:5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10358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1:03:5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</w:t>
            </w:r>
            <w:r>
              <w:rPr>
                <w:vertAlign w:val="superscript"/>
              </w:rPr>
              <w:t>10419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1:04:19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10459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1:04:59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10623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1:06:23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10837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1:08:3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10915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1:09:15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11202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1:12:02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11241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1:12:41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11637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1:16:3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11741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1:17:41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11757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1:17:5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11818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1:18:1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12129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1:21:29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12339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1:23:39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12533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1:25:33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12926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1:29:2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12940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1:29:40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14228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1:42:2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15312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1:53:12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lastRenderedPageBreak/>
              <w:t>SURVEYTM0278_20150618_015524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1:55:24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15642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1:56:42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15817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1:58: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15917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1:59: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15936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1:59:3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20714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2:07:14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Noctule Serotine or Leisler’s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21516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2:15:1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23045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2:30:45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23241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2:32:41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23733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2:37:33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23808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2:38:0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24412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2:44:12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24520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2:45:20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</w:t>
            </w:r>
            <w:r>
              <w:rPr>
                <w:vertAlign w:val="superscript"/>
              </w:rPr>
              <w:t>24614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2:46:14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24622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2:46:22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25815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2:58:15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30446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3:04:4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30505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3:05:05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30653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3:06:53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30734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3:07:34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30938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3:09:3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31036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3:10:3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31304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3:13:04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31308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3:13:0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31547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3:15:4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31629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3:16:29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31734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3:17:34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31856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3:18:5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31918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3:19:1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31936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3:19:3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31949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3:19:49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32011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3:20:11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32026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3:20:2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32036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3:20:3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32045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3:20:45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32049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3:20:49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lastRenderedPageBreak/>
              <w:t>SURVEYTM0278_20150618_032217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3:22: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32222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3:22:22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32306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3:23:0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32403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3:24:03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Barbast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32547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3:25:4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32640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3:26:40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32726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3:27:2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32743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3:27:43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32755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3:27:55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32814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3:28:14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32850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3:28:50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3</w:t>
            </w:r>
            <w:r>
              <w:rPr>
                <w:vertAlign w:val="superscript"/>
              </w:rPr>
              <w:t>2914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3:29:14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32934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3:29:34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33027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3:30:2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33039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3:30:39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33049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3:30:49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33124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3:31:24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33130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3:31:30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33326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3:33:2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33338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3:33:3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33401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3:34:01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33511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3:35:11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33541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3:35:41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33908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3:39:0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34724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3:47:24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34735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3:47:35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34744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3:47:44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34752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3:47:52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34839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3:48:39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34906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3:49:0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34927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3:49:2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34936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3:49:3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34958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3:49:5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35018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3:50:1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35030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3:50:30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35043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3:50:43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lastRenderedPageBreak/>
              <w:t>SURVEYTM0278_20150618_035056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3:50:5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35227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3:52:2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35238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3:52:3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35317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3:53: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35328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3:53:2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35337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3:53:3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3</w:t>
            </w:r>
            <w:r>
              <w:rPr>
                <w:vertAlign w:val="superscript"/>
              </w:rPr>
              <w:t>5349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3:53:49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35407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3:54:0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35418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3:54:1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35426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3:54:2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35431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3:54:31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18_035438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03:54:3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26_214157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1:41:5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26_214212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1:42:12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26_214605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1:46:05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26_214928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1:49:2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26_214954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1:49:54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26_215152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1:51:52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26_215229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1:52:29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26_215333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1:53:33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26_215411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1:54:11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26_215440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1:54:40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26_215653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1:56:53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26_215752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1:57:52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26_215835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1:58:35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26_215851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1:58:51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26_215918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1:59:1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26_220221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02:21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26_220227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02:2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26_220356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03:5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26_220446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04:4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26_220511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05:11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26_220607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06:0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26_220949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09:49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26_221237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12:3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26_221330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13:30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lastRenderedPageBreak/>
              <w:t>SURVEYTM0278_20150626_221429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14:29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26_221522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15:22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Barbast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26_221529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15:29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26_221634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16:34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26_221706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17:0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26_221839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18:39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26_221949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19:49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26_221957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19:5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26_222223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22:23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26_222323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23:23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26_222417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24: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26_222636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26:3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26_222929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29:29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erotin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  <w:tr w:rsidR="00B70F16"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SURVEYTM0278_20150626_223617.wav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2:36:17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Barbastelle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26</w:t>
            </w:r>
          </w:p>
        </w:tc>
        <w:tc>
          <w:tcPr>
            <w:tcW w:w="0" w:type="auto"/>
          </w:tcPr>
          <w:p w:rsidR="00B70F16" w:rsidRDefault="00BF534C">
            <w:pPr>
              <w:pStyle w:val="Compact"/>
            </w:pPr>
            <w:r>
              <w:rPr>
                <w:vertAlign w:val="superscript"/>
              </w:rPr>
              <w:t>June</w:t>
            </w:r>
          </w:p>
        </w:tc>
      </w:tr>
    </w:tbl>
    <w:p w:rsidR="00BF534C" w:rsidRDefault="00BF534C"/>
    <w:sectPr w:rsidR="00BF534C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00007843" w:usb2="00000001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54D01C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63D1C65"/>
    <w:multiLevelType w:val="multilevel"/>
    <w:tmpl w:val="0EA088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D6863"/>
    <w:rsid w:val="00B70F16"/>
    <w:rsid w:val="00B86B75"/>
    <w:rsid w:val="00BC48D5"/>
    <w:rsid w:val="00BF534C"/>
    <w:rsid w:val="00C36279"/>
    <w:rsid w:val="00CF0AD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0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0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0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0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0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0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0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0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0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0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</w:rPr>
  </w:style>
  <w:style w:type="character" w:customStyle="1" w:styleId="ErrorTok0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0">
    <w:name w:val="NormalTok"/>
    <w:basedOn w:val="VerbatimChar"/>
    <w:rPr>
      <w:rFonts w:ascii="Consolas" w:hAnsi="Consolas"/>
      <w:sz w:val="22"/>
    </w:rPr>
  </w:style>
  <w:style w:type="paragraph" w:styleId="BalloonText">
    <w:name w:val="Balloon Text"/>
    <w:basedOn w:val="Normal"/>
    <w:link w:val="BalloonTextChar"/>
    <w:rsid w:val="00CF0AD9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F0AD9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g"/><Relationship Id="rId13" Type="http://schemas.openxmlformats.org/officeDocument/2006/relationships/image" Target="media/image8.jpg"/><Relationship Id="rId3" Type="http://schemas.microsoft.com/office/2007/relationships/stylesWithEffects" Target="stylesWithEffects.xml"/><Relationship Id="rId7" Type="http://schemas.openxmlformats.org/officeDocument/2006/relationships/image" Target="media/image2.jpg"/><Relationship Id="rId12" Type="http://schemas.openxmlformats.org/officeDocument/2006/relationships/image" Target="media/image7.jp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1.jpg"/><Relationship Id="rId11" Type="http://schemas.openxmlformats.org/officeDocument/2006/relationships/image" Target="media/image6.jpg"/><Relationship Id="rId5" Type="http://schemas.openxmlformats.org/officeDocument/2006/relationships/webSettings" Target="webSettings.xml"/><Relationship Id="rId15" Type="http://schemas.openxmlformats.org/officeDocument/2006/relationships/hyperlink" Target="http://www.bats.org.uk/pages/uk_bats.html" TargetMode="External"/><Relationship Id="rId10" Type="http://schemas.openxmlformats.org/officeDocument/2006/relationships/image" Target="media/image5.jpg"/><Relationship Id="rId4" Type="http://schemas.openxmlformats.org/officeDocument/2006/relationships/settings" Target="settings.xml"/><Relationship Id="rId9" Type="http://schemas.openxmlformats.org/officeDocument/2006/relationships/image" Target="media/image4.jpg"/><Relationship Id="rId14" Type="http://schemas.openxmlformats.org/officeDocument/2006/relationships/image" Target="media/image9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6330</Words>
  <Characters>36084</Characters>
  <Application>Microsoft Office Word</Application>
  <DocSecurity>0</DocSecurity>
  <Lines>300</Lines>
  <Paragraphs>84</Paragraphs>
  <ScaleCrop>false</ScaleCrop>
  <Company/>
  <LinksUpToDate>false</LinksUpToDate>
  <CharactersWithSpaces>423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Hazel Evans</cp:lastModifiedBy>
  <cp:revision>3</cp:revision>
  <dcterms:created xsi:type="dcterms:W3CDTF">2015-07-07T15:26:00Z</dcterms:created>
  <dcterms:modified xsi:type="dcterms:W3CDTF">2015-07-07T15:31:00Z</dcterms:modified>
</cp:coreProperties>
</file>